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E150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2442A4C1" w:rsidR="007B4A91" w:rsidRDefault="00556965" w:rsidP="007F1DA6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BB73CCF" w14:textId="2078A0FD" w:rsidR="007F1DA6" w:rsidRDefault="007F1DA6" w:rsidP="007F1DA6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Zombie Land</w:t>
      </w:r>
    </w:p>
    <w:p w14:paraId="4EC4CF98" w14:textId="54111C30" w:rsidR="002B6272" w:rsidRDefault="002B6272" w:rsidP="002B6272">
      <w:pPr>
        <w:rPr>
          <w:sz w:val="28"/>
          <w:szCs w:val="28"/>
        </w:rPr>
      </w:pPr>
    </w:p>
    <w:p w14:paraId="2F733BA0" w14:textId="77777777" w:rsidR="002B6272" w:rsidRPr="002B6272" w:rsidRDefault="002B6272" w:rsidP="002B6272">
      <w:pPr>
        <w:rPr>
          <w:sz w:val="28"/>
          <w:szCs w:val="28"/>
        </w:rPr>
      </w:pPr>
    </w:p>
    <w:p w14:paraId="2AD5565E" w14:textId="53E92E4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1B40D002" w:rsidR="007B4A91" w:rsidRPr="002B6272" w:rsidRDefault="007F1DA6" w:rsidP="002B6272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Player has to achieve 300 coins to enter into next level.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2E2E585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4319D1D" w14:textId="77777777" w:rsidR="002B6272" w:rsidRDefault="002B6272" w:rsidP="007F1DA6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There is a man and Zombie in this game.</w:t>
      </w:r>
    </w:p>
    <w:p w14:paraId="4300B39D" w14:textId="339268F6" w:rsidR="007F1DA6" w:rsidRDefault="002B6272" w:rsidP="002B627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His aim is to achieve 300 coins to enter into next level.</w:t>
      </w:r>
    </w:p>
    <w:p w14:paraId="4EA0C5BE" w14:textId="61C3E76F" w:rsidR="002B6272" w:rsidRPr="007F1DA6" w:rsidRDefault="002B6272" w:rsidP="002B627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To achieve 300 </w:t>
      </w:r>
      <w:proofErr w:type="gramStart"/>
      <w:r>
        <w:rPr>
          <w:sz w:val="28"/>
          <w:szCs w:val="28"/>
        </w:rPr>
        <w:t>coins</w:t>
      </w:r>
      <w:proofErr w:type="gramEnd"/>
      <w:r>
        <w:rPr>
          <w:sz w:val="28"/>
          <w:szCs w:val="28"/>
        </w:rPr>
        <w:t xml:space="preserve"> he has to face many hurdles like Zombie and other tasks.</w:t>
      </w:r>
    </w:p>
    <w:p w14:paraId="41B53D71" w14:textId="72C328F6" w:rsidR="007B4A91" w:rsidRDefault="007B4A91" w:rsidP="002B6272">
      <w:pPr>
        <w:rPr>
          <w:sz w:val="28"/>
          <w:szCs w:val="28"/>
        </w:rPr>
      </w:pPr>
    </w:p>
    <w:p w14:paraId="44075C47" w14:textId="3DAB2884" w:rsidR="002B6272" w:rsidRDefault="002B6272" w:rsidP="002B6272">
      <w:pPr>
        <w:rPr>
          <w:sz w:val="28"/>
          <w:szCs w:val="28"/>
        </w:rPr>
      </w:pPr>
    </w:p>
    <w:p w14:paraId="6A3E23B9" w14:textId="6CED4CE4" w:rsidR="001E6516" w:rsidRDefault="001E6516" w:rsidP="002B6272">
      <w:pPr>
        <w:rPr>
          <w:sz w:val="28"/>
          <w:szCs w:val="28"/>
        </w:rPr>
      </w:pPr>
    </w:p>
    <w:p w14:paraId="66ABBB1D" w14:textId="65364424" w:rsidR="001E6516" w:rsidRDefault="001E6516" w:rsidP="002B6272">
      <w:pPr>
        <w:rPr>
          <w:sz w:val="28"/>
          <w:szCs w:val="28"/>
        </w:rPr>
      </w:pPr>
    </w:p>
    <w:p w14:paraId="6DE0F58A" w14:textId="6A388E84" w:rsidR="001E6516" w:rsidRDefault="001E6516" w:rsidP="002B6272">
      <w:pPr>
        <w:rPr>
          <w:sz w:val="28"/>
          <w:szCs w:val="28"/>
        </w:rPr>
      </w:pPr>
    </w:p>
    <w:p w14:paraId="16C040A3" w14:textId="687C6928" w:rsidR="001E6516" w:rsidRDefault="001E6516" w:rsidP="002B6272">
      <w:pPr>
        <w:rPr>
          <w:sz w:val="28"/>
          <w:szCs w:val="28"/>
        </w:rPr>
      </w:pPr>
    </w:p>
    <w:p w14:paraId="07DB095D" w14:textId="7902E27D" w:rsidR="001E6516" w:rsidRDefault="001E6516" w:rsidP="002B6272">
      <w:pPr>
        <w:rPr>
          <w:sz w:val="28"/>
          <w:szCs w:val="28"/>
        </w:rPr>
      </w:pPr>
    </w:p>
    <w:p w14:paraId="7EB7CDF7" w14:textId="6C6586F9" w:rsidR="001E6516" w:rsidRDefault="001E6516" w:rsidP="002B6272">
      <w:pPr>
        <w:rPr>
          <w:sz w:val="28"/>
          <w:szCs w:val="28"/>
        </w:rPr>
      </w:pPr>
    </w:p>
    <w:p w14:paraId="0DF7DD3F" w14:textId="78EF64D1" w:rsidR="001E6516" w:rsidRDefault="001E6516" w:rsidP="002B6272">
      <w:pPr>
        <w:rPr>
          <w:sz w:val="28"/>
          <w:szCs w:val="28"/>
        </w:rPr>
      </w:pPr>
    </w:p>
    <w:p w14:paraId="12FBA934" w14:textId="5B96EC5B" w:rsidR="001E6516" w:rsidRDefault="001E6516" w:rsidP="002B6272">
      <w:pPr>
        <w:rPr>
          <w:sz w:val="28"/>
          <w:szCs w:val="28"/>
        </w:rPr>
      </w:pPr>
    </w:p>
    <w:p w14:paraId="47F64F4D" w14:textId="4F4D1A8F" w:rsidR="001E6516" w:rsidRDefault="001E6516" w:rsidP="002B6272">
      <w:pPr>
        <w:rPr>
          <w:sz w:val="28"/>
          <w:szCs w:val="28"/>
        </w:rPr>
      </w:pPr>
    </w:p>
    <w:p w14:paraId="5C00B4C4" w14:textId="2223B4B9" w:rsidR="001E6516" w:rsidRDefault="001E6516" w:rsidP="002B6272">
      <w:pPr>
        <w:rPr>
          <w:sz w:val="28"/>
          <w:szCs w:val="28"/>
        </w:rPr>
      </w:pPr>
    </w:p>
    <w:p w14:paraId="4ED8D7CD" w14:textId="6FDBAEF5" w:rsidR="001E6516" w:rsidRDefault="001E6516" w:rsidP="002B6272">
      <w:pPr>
        <w:rPr>
          <w:sz w:val="28"/>
          <w:szCs w:val="28"/>
        </w:rPr>
      </w:pPr>
    </w:p>
    <w:p w14:paraId="59D3E4E3" w14:textId="3100CA48" w:rsidR="001E6516" w:rsidRDefault="001E6516" w:rsidP="002B6272">
      <w:pPr>
        <w:rPr>
          <w:sz w:val="28"/>
          <w:szCs w:val="28"/>
        </w:rPr>
      </w:pPr>
    </w:p>
    <w:p w14:paraId="065D02A1" w14:textId="393A7F21" w:rsidR="001E6516" w:rsidRDefault="001E6516" w:rsidP="002B6272">
      <w:pPr>
        <w:rPr>
          <w:sz w:val="28"/>
          <w:szCs w:val="28"/>
        </w:rPr>
      </w:pPr>
    </w:p>
    <w:p w14:paraId="142BE803" w14:textId="77777777" w:rsidR="001E6516" w:rsidRDefault="001E6516" w:rsidP="002B6272">
      <w:pPr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7238402" w:rsidR="007B4A91" w:rsidRDefault="002B627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6F7F864" w:rsidR="007B4A91" w:rsidRDefault="000619F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player who </w:t>
            </w:r>
            <w:proofErr w:type="gramStart"/>
            <w:r>
              <w:rPr>
                <w:sz w:val="28"/>
                <w:szCs w:val="28"/>
              </w:rPr>
              <w:t>escape</w:t>
            </w:r>
            <w:proofErr w:type="gramEnd"/>
            <w:r>
              <w:rPr>
                <w:sz w:val="28"/>
                <w:szCs w:val="28"/>
              </w:rPr>
              <w:t xml:space="preserve"> from Zombie and collects coin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337760C" w:rsidR="007B4A91" w:rsidRDefault="002B627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ombi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A8B194B" w:rsidR="007B4A91" w:rsidRDefault="000619FD" w:rsidP="000619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</w:t>
            </w:r>
            <w:proofErr w:type="gramStart"/>
            <w:r>
              <w:rPr>
                <w:sz w:val="28"/>
                <w:szCs w:val="28"/>
              </w:rPr>
              <w:t>restrict</w:t>
            </w:r>
            <w:proofErr w:type="gramEnd"/>
            <w:r>
              <w:rPr>
                <w:sz w:val="28"/>
                <w:szCs w:val="28"/>
              </w:rPr>
              <w:t xml:space="preserve"> the player to collect the coins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Pr="00DE150A" w:rsidRDefault="00556965">
      <w:pPr>
        <w:numPr>
          <w:ilvl w:val="0"/>
          <w:numId w:val="2"/>
        </w:numPr>
        <w:rPr>
          <w:b/>
          <w:bCs/>
          <w:sz w:val="28"/>
          <w:szCs w:val="28"/>
          <w:u w:val="single"/>
        </w:rPr>
      </w:pPr>
      <w:r w:rsidRPr="00DE150A">
        <w:rPr>
          <w:b/>
          <w:bCs/>
          <w:sz w:val="28"/>
          <w:szCs w:val="28"/>
          <w:u w:val="single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4B0A3755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BCCCF71" w:rsidR="007B4A91" w:rsidRDefault="000619F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C2B53A9" w:rsidR="007B4A91" w:rsidRDefault="000619F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amo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9C0C2D7" w:rsidR="007B4A91" w:rsidRDefault="000619F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easure box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DEC82AE" w:rsidR="007B4A91" w:rsidRDefault="000619F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i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3B01F8E8" w:rsidR="007B4A91" w:rsidRDefault="007B4A91">
      <w:pPr>
        <w:rPr>
          <w:sz w:val="28"/>
          <w:szCs w:val="28"/>
        </w:rPr>
      </w:pPr>
    </w:p>
    <w:p w14:paraId="14BD3334" w14:textId="4E54AE0D" w:rsidR="007B4A91" w:rsidRDefault="007B4A91">
      <w:pPr>
        <w:ind w:left="720"/>
        <w:rPr>
          <w:sz w:val="28"/>
          <w:szCs w:val="28"/>
        </w:rPr>
      </w:pPr>
    </w:p>
    <w:p w14:paraId="39620D9C" w14:textId="3FDA4CC9" w:rsidR="007B4A91" w:rsidRPr="00DE150A" w:rsidRDefault="00556965">
      <w:pPr>
        <w:rPr>
          <w:b/>
          <w:bCs/>
          <w:sz w:val="28"/>
          <w:szCs w:val="28"/>
          <w:u w:val="single"/>
        </w:rPr>
      </w:pPr>
      <w:r w:rsidRPr="00DE150A">
        <w:rPr>
          <w:b/>
          <w:bCs/>
          <w:sz w:val="28"/>
          <w:szCs w:val="28"/>
          <w:u w:val="single"/>
        </w:rPr>
        <w:t>Draw your imagination of this game. What does this game look like?</w:t>
      </w:r>
    </w:p>
    <w:p w14:paraId="01B0EA99" w14:textId="3160ED3D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5EAEFCF8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592D7F1" w:rsidR="00556965" w:rsidRDefault="001E6516">
      <w:r>
        <w:rPr>
          <w:noProof/>
        </w:rPr>
        <w:drawing>
          <wp:anchor distT="0" distB="0" distL="114300" distR="114300" simplePos="0" relativeHeight="251658240" behindDoc="0" locked="0" layoutInCell="1" allowOverlap="1" wp14:anchorId="14668F52" wp14:editId="55C400B6">
            <wp:simplePos x="0" y="0"/>
            <wp:positionH relativeFrom="margin">
              <wp:posOffset>266700</wp:posOffset>
            </wp:positionH>
            <wp:positionV relativeFrom="paragraph">
              <wp:posOffset>24765</wp:posOffset>
            </wp:positionV>
            <wp:extent cx="5943600" cy="39624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2F1F0E" w14:textId="3DEAD8FB" w:rsidR="007B4A91" w:rsidRDefault="007B4A91">
      <w:pPr>
        <w:rPr>
          <w:sz w:val="28"/>
          <w:szCs w:val="28"/>
        </w:rPr>
      </w:pPr>
    </w:p>
    <w:p w14:paraId="0E3E485A" w14:textId="70C1E219" w:rsidR="008263AF" w:rsidRDefault="008263AF">
      <w:pPr>
        <w:rPr>
          <w:sz w:val="28"/>
          <w:szCs w:val="28"/>
        </w:rPr>
      </w:pPr>
    </w:p>
    <w:p w14:paraId="390D3E6C" w14:textId="1BD69326" w:rsidR="008263AF" w:rsidRDefault="008263AF">
      <w:pPr>
        <w:rPr>
          <w:sz w:val="28"/>
          <w:szCs w:val="28"/>
        </w:rPr>
      </w:pPr>
    </w:p>
    <w:p w14:paraId="19DB2988" w14:textId="66B723FC" w:rsidR="008263AF" w:rsidRDefault="008263AF">
      <w:pPr>
        <w:rPr>
          <w:sz w:val="28"/>
          <w:szCs w:val="28"/>
        </w:rPr>
      </w:pPr>
    </w:p>
    <w:p w14:paraId="12746E67" w14:textId="66E7DD26" w:rsidR="008263AF" w:rsidRDefault="008263AF">
      <w:pPr>
        <w:rPr>
          <w:sz w:val="28"/>
          <w:szCs w:val="28"/>
        </w:rPr>
      </w:pPr>
    </w:p>
    <w:p w14:paraId="2866E018" w14:textId="6F9A4C0B" w:rsidR="008263AF" w:rsidRDefault="008263AF">
      <w:pPr>
        <w:rPr>
          <w:sz w:val="28"/>
          <w:szCs w:val="28"/>
        </w:rPr>
      </w:pPr>
    </w:p>
    <w:p w14:paraId="2BC07A0C" w14:textId="3EE43F75" w:rsidR="008263AF" w:rsidRDefault="008263AF">
      <w:pPr>
        <w:rPr>
          <w:sz w:val="28"/>
          <w:szCs w:val="28"/>
        </w:rPr>
      </w:pPr>
    </w:p>
    <w:p w14:paraId="141D46A5" w14:textId="381F4B91" w:rsidR="008263AF" w:rsidRDefault="008263AF">
      <w:pPr>
        <w:rPr>
          <w:sz w:val="28"/>
          <w:szCs w:val="28"/>
        </w:rPr>
      </w:pPr>
    </w:p>
    <w:p w14:paraId="2939B646" w14:textId="331639A5" w:rsidR="008263AF" w:rsidRDefault="008263AF">
      <w:pPr>
        <w:rPr>
          <w:sz w:val="28"/>
          <w:szCs w:val="28"/>
        </w:rPr>
      </w:pPr>
    </w:p>
    <w:p w14:paraId="2D0FCAE7" w14:textId="1559B7DA" w:rsidR="008263AF" w:rsidRDefault="008263AF">
      <w:pPr>
        <w:rPr>
          <w:sz w:val="28"/>
          <w:szCs w:val="28"/>
        </w:rPr>
      </w:pPr>
    </w:p>
    <w:p w14:paraId="482BE648" w14:textId="77777777" w:rsidR="001E6516" w:rsidRDefault="001E6516" w:rsidP="008263AF">
      <w:pPr>
        <w:rPr>
          <w:sz w:val="28"/>
          <w:szCs w:val="28"/>
        </w:rPr>
      </w:pPr>
    </w:p>
    <w:p w14:paraId="2077C9E0" w14:textId="77777777" w:rsidR="001E6516" w:rsidRDefault="001E6516" w:rsidP="008263AF">
      <w:pPr>
        <w:rPr>
          <w:sz w:val="28"/>
          <w:szCs w:val="28"/>
        </w:rPr>
      </w:pPr>
    </w:p>
    <w:p w14:paraId="3DEA9D57" w14:textId="77777777" w:rsidR="001E6516" w:rsidRDefault="001E6516" w:rsidP="008263AF">
      <w:pPr>
        <w:rPr>
          <w:sz w:val="28"/>
          <w:szCs w:val="28"/>
        </w:rPr>
      </w:pPr>
    </w:p>
    <w:p w14:paraId="42A5F3F4" w14:textId="77777777" w:rsidR="001E6516" w:rsidRDefault="001E6516" w:rsidP="008263AF">
      <w:pPr>
        <w:rPr>
          <w:sz w:val="28"/>
          <w:szCs w:val="28"/>
        </w:rPr>
      </w:pPr>
    </w:p>
    <w:p w14:paraId="79EE716B" w14:textId="77777777" w:rsidR="001E6516" w:rsidRDefault="001E6516" w:rsidP="008263AF">
      <w:pPr>
        <w:rPr>
          <w:sz w:val="28"/>
          <w:szCs w:val="28"/>
        </w:rPr>
      </w:pPr>
    </w:p>
    <w:p w14:paraId="575F369D" w14:textId="77777777" w:rsidR="001E6516" w:rsidRDefault="001E6516" w:rsidP="008263AF">
      <w:pPr>
        <w:rPr>
          <w:sz w:val="28"/>
          <w:szCs w:val="28"/>
        </w:rPr>
      </w:pPr>
    </w:p>
    <w:p w14:paraId="68F482DD" w14:textId="4B820DFB" w:rsidR="008263AF" w:rsidRPr="001E6516" w:rsidRDefault="00556965" w:rsidP="008263AF">
      <w:pPr>
        <w:rPr>
          <w:b/>
          <w:bCs/>
          <w:sz w:val="28"/>
          <w:szCs w:val="28"/>
          <w:u w:val="single"/>
        </w:rPr>
      </w:pPr>
      <w:r w:rsidRPr="001E6516">
        <w:rPr>
          <w:b/>
          <w:bCs/>
          <w:sz w:val="28"/>
          <w:szCs w:val="28"/>
          <w:u w:val="single"/>
        </w:rPr>
        <w:t xml:space="preserve">How do you plan to make your game engaging? </w:t>
      </w:r>
    </w:p>
    <w:p w14:paraId="707F5715" w14:textId="5B34466E" w:rsidR="008263AF" w:rsidRPr="008263AF" w:rsidRDefault="008263AF" w:rsidP="001E6516">
      <w:pPr>
        <w:pStyle w:val="ListParagraph"/>
        <w:rPr>
          <w:sz w:val="28"/>
          <w:szCs w:val="28"/>
        </w:rPr>
      </w:pPr>
      <w:r w:rsidRPr="008263AF">
        <w:rPr>
          <w:sz w:val="28"/>
          <w:szCs w:val="28"/>
        </w:rPr>
        <w:t xml:space="preserve">In my game it is not easy to collects coins. </w:t>
      </w:r>
    </w:p>
    <w:p w14:paraId="13655AFF" w14:textId="3C40AFD1" w:rsidR="008263AF" w:rsidRDefault="008263AF" w:rsidP="001E651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As you collect coins you will score points</w:t>
      </w:r>
    </w:p>
    <w:p w14:paraId="6A087992" w14:textId="77777777" w:rsidR="008263AF" w:rsidRDefault="008263AF" w:rsidP="001E651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As you score 300 points you will get a diamond.</w:t>
      </w:r>
    </w:p>
    <w:p w14:paraId="6ED86B4F" w14:textId="77777777" w:rsidR="008263AF" w:rsidRDefault="008263AF" w:rsidP="001E651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As you get diamond you will enter into next level.</w:t>
      </w:r>
    </w:p>
    <w:p w14:paraId="7A4262BB" w14:textId="2F9A79FB" w:rsidR="008263AF" w:rsidRDefault="008263AF" w:rsidP="001E651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And </w:t>
      </w:r>
      <w:proofErr w:type="gramStart"/>
      <w:r>
        <w:rPr>
          <w:sz w:val="28"/>
          <w:szCs w:val="28"/>
        </w:rPr>
        <w:t>It</w:t>
      </w:r>
      <w:proofErr w:type="gramEnd"/>
      <w:r>
        <w:rPr>
          <w:sz w:val="28"/>
          <w:szCs w:val="28"/>
        </w:rPr>
        <w:t xml:space="preserve"> is a </w:t>
      </w:r>
      <w:proofErr w:type="spellStart"/>
      <w:r>
        <w:rPr>
          <w:sz w:val="28"/>
          <w:szCs w:val="28"/>
        </w:rPr>
        <w:t>challeging</w:t>
      </w:r>
      <w:proofErr w:type="spellEnd"/>
      <w:r>
        <w:rPr>
          <w:sz w:val="28"/>
          <w:szCs w:val="28"/>
        </w:rPr>
        <w:t>.</w:t>
      </w:r>
    </w:p>
    <w:p w14:paraId="51C7A5E6" w14:textId="4F9A7A75" w:rsidR="008263AF" w:rsidRDefault="008263AF" w:rsidP="001E651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Player has to fight with Zombie that is </w:t>
      </w:r>
      <w:proofErr w:type="spellStart"/>
      <w:proofErr w:type="gramStart"/>
      <w:r>
        <w:rPr>
          <w:sz w:val="28"/>
          <w:szCs w:val="28"/>
        </w:rPr>
        <w:t>a</w:t>
      </w:r>
      <w:proofErr w:type="spellEnd"/>
      <w:proofErr w:type="gramEnd"/>
      <w:r>
        <w:rPr>
          <w:sz w:val="28"/>
          <w:szCs w:val="28"/>
        </w:rPr>
        <w:t xml:space="preserve"> interesting. A player will </w:t>
      </w:r>
      <w:proofErr w:type="gramStart"/>
      <w:r>
        <w:rPr>
          <w:sz w:val="28"/>
          <w:szCs w:val="28"/>
        </w:rPr>
        <w:t>engaged</w:t>
      </w:r>
      <w:proofErr w:type="gramEnd"/>
      <w:r>
        <w:rPr>
          <w:sz w:val="28"/>
          <w:szCs w:val="28"/>
        </w:rPr>
        <w:t xml:space="preserve"> with this.</w:t>
      </w:r>
    </w:p>
    <w:p w14:paraId="7C9E10E8" w14:textId="77777777" w:rsidR="007B4A91" w:rsidRDefault="007B4A91" w:rsidP="008263AF">
      <w:pPr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A102F81"/>
    <w:multiLevelType w:val="hybridMultilevel"/>
    <w:tmpl w:val="9EE42DD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EAF2903"/>
    <w:multiLevelType w:val="hybridMultilevel"/>
    <w:tmpl w:val="4014B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4D042F"/>
    <w:multiLevelType w:val="hybridMultilevel"/>
    <w:tmpl w:val="A18888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0B61F1"/>
    <w:multiLevelType w:val="hybridMultilevel"/>
    <w:tmpl w:val="0D745C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BD1413"/>
    <w:multiLevelType w:val="hybridMultilevel"/>
    <w:tmpl w:val="65D884B0"/>
    <w:lvl w:ilvl="0" w:tplc="BC189848">
      <w:start w:val="1"/>
      <w:numFmt w:val="upperLetter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8"/>
  </w:num>
  <w:num w:numId="4">
    <w:abstractNumId w:val="7"/>
  </w:num>
  <w:num w:numId="5">
    <w:abstractNumId w:val="1"/>
  </w:num>
  <w:num w:numId="6">
    <w:abstractNumId w:val="5"/>
  </w:num>
  <w:num w:numId="7">
    <w:abstractNumId w:val="4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19FD"/>
    <w:rsid w:val="001E6516"/>
    <w:rsid w:val="002B6272"/>
    <w:rsid w:val="00556965"/>
    <w:rsid w:val="007B4A91"/>
    <w:rsid w:val="007F1DA6"/>
    <w:rsid w:val="008263AF"/>
    <w:rsid w:val="00DE150A"/>
    <w:rsid w:val="00F60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7F1D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tex</cp:lastModifiedBy>
  <cp:revision>7</cp:revision>
  <dcterms:created xsi:type="dcterms:W3CDTF">2021-03-18T05:03:00Z</dcterms:created>
  <dcterms:modified xsi:type="dcterms:W3CDTF">2022-01-30T13:28:00Z</dcterms:modified>
</cp:coreProperties>
</file>